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095A56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The name of your project</w:t>
            </w:r>
          </w:p>
        </w:tc>
      </w:tr>
      <w:tr w:rsidR="009B015F" w:rsidTr="00C07812">
        <w:tc>
          <w:tcPr>
            <w:tcW w:w="1129" w:type="pct"/>
          </w:tcPr>
          <w:p w:rsidR="009B015F" w:rsidRPr="00A879E3" w:rsidRDefault="009B015F" w:rsidP="009B015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9B015F" w:rsidRPr="001D4977" w:rsidRDefault="009B015F" w:rsidP="009B015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095A56" w:rsidRDefault="007A4AC9" w:rsidP="0091184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 xml:space="preserve">Normally, the name and title of the </w:t>
            </w:r>
            <w:r w:rsidR="00911848" w:rsidRPr="00095A56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  <w:r w:rsidR="00911848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095A56" w:rsidRDefault="00A879E3" w:rsidP="0091184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 xml:space="preserve">Normally, the name and title of the </w:t>
            </w:r>
            <w:r w:rsidR="00911848" w:rsidRPr="00095A56">
              <w:rPr>
                <w:color w:val="5B9BD5" w:themeColor="accent1"/>
              </w:rPr>
              <w:t>Team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095A56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095A56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095A56" w:rsidRDefault="00095A56" w:rsidP="00095A56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095A56" w:rsidRDefault="00095A5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095A56" w:rsidRDefault="00095A5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</w:tbl>
    <w:p w:rsidR="00095A56" w:rsidRDefault="00095A56" w:rsidP="00C07812"/>
    <w:p w:rsidR="00A72C25" w:rsidRDefault="00A72C25" w:rsidP="00C07812">
      <w:pPr>
        <w:pStyle w:val="Titre1"/>
      </w:pPr>
      <w:r>
        <w:lastRenderedPageBreak/>
        <w:t>Notes</w:t>
      </w:r>
    </w:p>
    <w:p w:rsidR="00C07812" w:rsidRDefault="00A72C25" w:rsidP="00095A56">
      <w:r w:rsidRPr="00095A56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FA199D" w:rsidP="00320C8E">
      <w:pPr>
        <w:pStyle w:val="Titre1"/>
      </w:pPr>
      <w:r>
        <w:t>Descrip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3333" w:type="pct"/>
          </w:tcPr>
          <w:p w:rsidR="00FA199D" w:rsidRPr="00095A56" w:rsidRDefault="00911848" w:rsidP="00FA199D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Title of the Work Package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A short description of the Work Package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terfaces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Development or operations interfaces</w:t>
            </w: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hange Control:</w:t>
            </w:r>
          </w:p>
        </w:tc>
        <w:tc>
          <w:tcPr>
            <w:tcW w:w="3333" w:type="pct"/>
          </w:tcPr>
          <w:p w:rsidR="00FA199D" w:rsidRPr="00095A56" w:rsidRDefault="00911848" w:rsidP="00FA199D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are you going to manage changes to the Work Package?</w:t>
            </w: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  <w:r w:rsidR="00FA199D">
              <w:rPr>
                <w:b/>
                <w:bCs/>
              </w:rPr>
              <w:t>:</w:t>
            </w:r>
          </w:p>
        </w:tc>
        <w:tc>
          <w:tcPr>
            <w:tcW w:w="3333" w:type="pct"/>
          </w:tcPr>
          <w:p w:rsidR="00FA199D" w:rsidRPr="00095A56" w:rsidRDefault="00FA199D" w:rsidP="00FA199D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ing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is the Team Manager supposed to report performance?</w:t>
            </w: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scalation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should the Team Manager escalate issues?</w:t>
            </w:r>
          </w:p>
        </w:tc>
      </w:tr>
      <w:tr w:rsidR="00911848" w:rsidTr="00FA199D">
        <w:tc>
          <w:tcPr>
            <w:tcW w:w="1667" w:type="pct"/>
          </w:tcPr>
          <w:p w:rsidR="00911848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(s):</w:t>
            </w:r>
          </w:p>
        </w:tc>
        <w:tc>
          <w:tcPr>
            <w:tcW w:w="3333" w:type="pct"/>
          </w:tcPr>
          <w:p w:rsidR="00911848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Reference to Product Descriptions</w:t>
            </w:r>
          </w:p>
        </w:tc>
      </w:tr>
      <w:tr w:rsidR="00911848" w:rsidTr="00FA199D">
        <w:tc>
          <w:tcPr>
            <w:tcW w:w="1667" w:type="pct"/>
          </w:tcPr>
          <w:p w:rsidR="00911848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age Plan:</w:t>
            </w:r>
          </w:p>
        </w:tc>
        <w:tc>
          <w:tcPr>
            <w:tcW w:w="3333" w:type="pct"/>
          </w:tcPr>
          <w:p w:rsidR="00911848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Reference to the Stage Plan</w:t>
            </w:r>
          </w:p>
        </w:tc>
      </w:tr>
      <w:tr w:rsidR="00911848" w:rsidTr="00FA199D">
        <w:tc>
          <w:tcPr>
            <w:tcW w:w="1667" w:type="pct"/>
          </w:tcPr>
          <w:p w:rsidR="00911848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al Method:</w:t>
            </w:r>
          </w:p>
        </w:tc>
        <w:tc>
          <w:tcPr>
            <w:tcW w:w="3333" w:type="pct"/>
          </w:tcPr>
          <w:p w:rsidR="00911848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are you going to approve the Work Package?</w:t>
            </w:r>
          </w:p>
        </w:tc>
      </w:tr>
    </w:tbl>
    <w:p w:rsidR="00095A56" w:rsidRDefault="00095A56" w:rsidP="00911848">
      <w:pPr>
        <w:pStyle w:val="Titre1"/>
      </w:pPr>
    </w:p>
    <w:p w:rsidR="00095A56" w:rsidRDefault="00095A56" w:rsidP="00095A56">
      <w:pPr>
        <w:rPr>
          <w:rFonts w:asciiTheme="majorHAnsi" w:eastAsiaTheme="majorEastAsia" w:hAnsiTheme="majorHAnsi" w:cstheme="majorBidi"/>
          <w:color w:val="595959" w:themeColor="text1" w:themeTint="A6"/>
          <w:sz w:val="38"/>
          <w:szCs w:val="34"/>
        </w:rPr>
      </w:pPr>
      <w:r>
        <w:br w:type="page"/>
      </w:r>
    </w:p>
    <w:p w:rsidR="00911848" w:rsidRDefault="00911848" w:rsidP="00911848">
      <w:pPr>
        <w:pStyle w:val="Titre1"/>
      </w:pPr>
      <w:r>
        <w:lastRenderedPageBreak/>
        <w:t>Objective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2"/>
        <w:gridCol w:w="3241"/>
        <w:gridCol w:w="3587"/>
      </w:tblGrid>
      <w:tr w:rsidR="00911848" w:rsidTr="00911848">
        <w:tc>
          <w:tcPr>
            <w:tcW w:w="1488" w:type="pct"/>
            <w:shd w:val="clear" w:color="auto" w:fill="F2F2F2" w:themeFill="background1" w:themeFillShade="F2"/>
          </w:tcPr>
          <w:p w:rsidR="00911848" w:rsidRPr="00A879E3" w:rsidRDefault="00911848" w:rsidP="00995036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667" w:type="pct"/>
            <w:shd w:val="clear" w:color="auto" w:fill="F2F2F2" w:themeFill="background1" w:themeFillShade="F2"/>
          </w:tcPr>
          <w:p w:rsidR="00911848" w:rsidRPr="007A4AC9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845" w:type="pct"/>
            <w:shd w:val="clear" w:color="auto" w:fill="F2F2F2" w:themeFill="background1" w:themeFillShade="F2"/>
          </w:tcPr>
          <w:p w:rsidR="00911848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</w:tr>
      <w:tr w:rsidR="00911848" w:rsidTr="00911848">
        <w:tc>
          <w:tcPr>
            <w:tcW w:w="1488" w:type="pct"/>
          </w:tcPr>
          <w:p w:rsidR="00911848" w:rsidRPr="00C96FEB" w:rsidRDefault="00911848" w:rsidP="00995036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  <w:tr w:rsidR="00911848" w:rsidTr="00911848">
        <w:tc>
          <w:tcPr>
            <w:tcW w:w="1488" w:type="pct"/>
          </w:tcPr>
          <w:p w:rsidR="00911848" w:rsidRPr="00A879E3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  <w:tr w:rsidR="00911848" w:rsidTr="00911848">
        <w:tc>
          <w:tcPr>
            <w:tcW w:w="1488" w:type="pct"/>
          </w:tcPr>
          <w:p w:rsidR="00911848" w:rsidRPr="00A879E3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  <w:tr w:rsidR="00911848" w:rsidTr="00911848">
        <w:tc>
          <w:tcPr>
            <w:tcW w:w="1488" w:type="pct"/>
          </w:tcPr>
          <w:p w:rsidR="00911848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</w:tbl>
    <w:p w:rsidR="00911848" w:rsidRDefault="00911848" w:rsidP="00FA199D"/>
    <w:p w:rsidR="005F338C" w:rsidRDefault="005F338C" w:rsidP="00FA199D"/>
    <w:p w:rsidR="00095A56" w:rsidRDefault="00095A56" w:rsidP="00FA199D"/>
    <w:p w:rsidR="009C144C" w:rsidRDefault="009C144C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Pr="00095A56" w:rsidRDefault="00095A56" w:rsidP="00095A56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095A56" w:rsidRPr="00095A56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23C0" w:rsidRDefault="007B23C0" w:rsidP="00FF788B">
      <w:pPr>
        <w:spacing w:after="0" w:line="240" w:lineRule="auto"/>
      </w:pPr>
      <w:r>
        <w:separator/>
      </w:r>
    </w:p>
  </w:endnote>
  <w:endnote w:type="continuationSeparator" w:id="0">
    <w:p w:rsidR="007B23C0" w:rsidRDefault="007B23C0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9B015F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9B015F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23C0" w:rsidRDefault="007B23C0" w:rsidP="00FF788B">
      <w:pPr>
        <w:spacing w:after="0" w:line="240" w:lineRule="auto"/>
      </w:pPr>
      <w:r>
        <w:separator/>
      </w:r>
    </w:p>
  </w:footnote>
  <w:footnote w:type="continuationSeparator" w:id="0">
    <w:p w:rsidR="007B23C0" w:rsidRDefault="007B23C0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911848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Work Packag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wUAD+BSdSwAAAA="/>
  </w:docVars>
  <w:rsids>
    <w:rsidRoot w:val="00FF788B"/>
    <w:rsid w:val="00047A48"/>
    <w:rsid w:val="00095A56"/>
    <w:rsid w:val="000E1F59"/>
    <w:rsid w:val="00320C8E"/>
    <w:rsid w:val="00354736"/>
    <w:rsid w:val="00377AA7"/>
    <w:rsid w:val="00396A85"/>
    <w:rsid w:val="003B5CA2"/>
    <w:rsid w:val="00401D82"/>
    <w:rsid w:val="004E1F71"/>
    <w:rsid w:val="004E35E3"/>
    <w:rsid w:val="00595896"/>
    <w:rsid w:val="005F338C"/>
    <w:rsid w:val="0066258E"/>
    <w:rsid w:val="007075A4"/>
    <w:rsid w:val="007A4AC9"/>
    <w:rsid w:val="007B23C0"/>
    <w:rsid w:val="007B7495"/>
    <w:rsid w:val="00911848"/>
    <w:rsid w:val="009A1A7E"/>
    <w:rsid w:val="009B015F"/>
    <w:rsid w:val="009C144C"/>
    <w:rsid w:val="00A72C25"/>
    <w:rsid w:val="00A879E3"/>
    <w:rsid w:val="00AB3CF6"/>
    <w:rsid w:val="00AD6996"/>
    <w:rsid w:val="00AF56E5"/>
    <w:rsid w:val="00BA7677"/>
    <w:rsid w:val="00BF19F5"/>
    <w:rsid w:val="00C07812"/>
    <w:rsid w:val="00C3252B"/>
    <w:rsid w:val="00C96FEB"/>
    <w:rsid w:val="00CA6828"/>
    <w:rsid w:val="00CD6316"/>
    <w:rsid w:val="00E428D4"/>
    <w:rsid w:val="00E56595"/>
    <w:rsid w:val="00EC0CF4"/>
    <w:rsid w:val="00F42D11"/>
    <w:rsid w:val="00F6644C"/>
    <w:rsid w:val="00F72973"/>
    <w:rsid w:val="00FA199D"/>
    <w:rsid w:val="00FA5156"/>
    <w:rsid w:val="00FD1EC3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5E91A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095A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99</Words>
  <Characters>1101</Characters>
  <Application>Microsoft Office Word</Application>
  <DocSecurity>0</DocSecurity>
  <Lines>84</Lines>
  <Paragraphs>4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6</cp:revision>
  <cp:lastPrinted>2018-11-18T07:01:00Z</cp:lastPrinted>
  <dcterms:created xsi:type="dcterms:W3CDTF">2018-11-18T12:23:00Z</dcterms:created>
  <dcterms:modified xsi:type="dcterms:W3CDTF">2020-02-05T09:23:00Z</dcterms:modified>
  <cp:category/>
</cp:coreProperties>
</file>